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aura barb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u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arb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122 North Monitor Avenue, Chicago, IL, USA Chicago 60634-171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aura.barbo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269267541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arolin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3/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